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13" w:type="dxa"/>
        <w:tblInd w:w="-289" w:type="dxa"/>
        <w:tblLook w:val="04A0" w:firstRow="1" w:lastRow="0" w:firstColumn="1" w:lastColumn="0" w:noHBand="0" w:noVBand="1"/>
      </w:tblPr>
      <w:tblGrid>
        <w:gridCol w:w="2648"/>
        <w:gridCol w:w="100"/>
        <w:gridCol w:w="1505"/>
        <w:gridCol w:w="412"/>
        <w:gridCol w:w="408"/>
        <w:gridCol w:w="345"/>
        <w:gridCol w:w="185"/>
        <w:gridCol w:w="1322"/>
        <w:gridCol w:w="538"/>
        <w:gridCol w:w="870"/>
        <w:gridCol w:w="1880"/>
      </w:tblGrid>
      <w:tr w:rsidR="004B048A" w:rsidRPr="002A565A" w:rsidTr="0040075C">
        <w:trPr>
          <w:trHeight w:val="618"/>
        </w:trPr>
        <w:tc>
          <w:tcPr>
            <w:tcW w:w="2748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5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7F173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ferroelectric tester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9D4B16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9D4B16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FS</w:t>
            </w:r>
            <w:r w:rsidR="009D4B16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)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7F1733" w:rsidRPr="007F173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MDKFD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78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40075C">
        <w:trPr>
          <w:trHeight w:val="129"/>
        </w:trPr>
        <w:tc>
          <w:tcPr>
            <w:tcW w:w="10213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49"/>
        </w:trPr>
        <w:tc>
          <w:tcPr>
            <w:tcW w:w="46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47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49"/>
        </w:trPr>
        <w:tc>
          <w:tcPr>
            <w:tcW w:w="5418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49"/>
        </w:trPr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49"/>
        </w:trPr>
        <w:tc>
          <w:tcPr>
            <w:tcW w:w="466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47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49"/>
        </w:trPr>
        <w:tc>
          <w:tcPr>
            <w:tcW w:w="10213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40075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0"/>
        </w:trPr>
        <w:tc>
          <w:tcPr>
            <w:tcW w:w="5603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0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40075C">
        <w:trPr>
          <w:trHeight w:val="233"/>
        </w:trPr>
        <w:tc>
          <w:tcPr>
            <w:tcW w:w="10213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40075C">
        <w:trPr>
          <w:trHeight w:val="242"/>
        </w:trPr>
        <w:tc>
          <w:tcPr>
            <w:tcW w:w="4253" w:type="dxa"/>
            <w:gridSpan w:val="3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59" w:type="dxa"/>
            <w:gridSpan w:val="8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40075C">
        <w:trPr>
          <w:trHeight w:val="151"/>
        </w:trPr>
        <w:tc>
          <w:tcPr>
            <w:tcW w:w="10213" w:type="dxa"/>
            <w:gridSpan w:val="11"/>
            <w:tcBorders>
              <w:right w:val="single" w:sz="2" w:space="0" w:color="auto"/>
            </w:tcBorders>
          </w:tcPr>
          <w:p w:rsidR="00553884" w:rsidRPr="00B018CA" w:rsidRDefault="00E00DA4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شرایط نمونه</w:t>
            </w:r>
          </w:p>
        </w:tc>
      </w:tr>
      <w:tr w:rsidR="00553884" w:rsidRPr="001C715B" w:rsidTr="0040075C">
        <w:trPr>
          <w:trHeight w:val="488"/>
        </w:trPr>
        <w:tc>
          <w:tcPr>
            <w:tcW w:w="10213" w:type="dxa"/>
            <w:gridSpan w:val="11"/>
          </w:tcPr>
          <w:p w:rsidR="00BF3058" w:rsidRDefault="00BF3058" w:rsidP="00BF3058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راحل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آماد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ساز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دستگاه</w:t>
            </w:r>
            <w:r w:rsidR="00C96D7C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توسط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تقاض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1523C8">
              <w:rPr>
                <w:rFonts w:asciiTheme="majorBidi" w:hAnsiTheme="majorBidi" w:cs="B Nazanin" w:hint="cs"/>
                <w:sz w:val="24"/>
                <w:szCs w:val="24"/>
                <w:rtl/>
              </w:rPr>
              <w:t>شود (نمونه حتما باید رسانا باشد یا کوتینگ رسانا شده باشد).</w:t>
            </w:r>
          </w:p>
          <w:p w:rsidR="00E00DA4" w:rsidRDefault="00E00DA4" w:rsidP="00BF3058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 باید به‌صورت قرص‌مانند باشد (پودر، لایه نازک و لایه ضخیم نباشد)</w:t>
            </w:r>
            <w:r w:rsidR="00C47EFA">
              <w:rPr>
                <w:rFonts w:asciiTheme="majorBidi" w:hAnsiTheme="majorBidi" w:cs="B Nazanin" w:hint="cs"/>
                <w:sz w:val="24"/>
                <w:szCs w:val="24"/>
                <w:rtl/>
              </w:rPr>
              <w:t>.</w:t>
            </w:r>
          </w:p>
          <w:p w:rsidR="00E00DA4" w:rsidRDefault="005876C2" w:rsidP="005876C2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ضخامت قرص </w:t>
            </w:r>
            <w:r w:rsidR="00D22ECC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نمونه </w:t>
            </w:r>
            <w:r w:rsidR="005C448F">
              <w:rPr>
                <w:rFonts w:asciiTheme="majorBidi" w:hAnsiTheme="majorBidi" w:cs="B Nazanin" w:hint="cs"/>
                <w:sz w:val="24"/>
                <w:szCs w:val="24"/>
                <w:rtl/>
              </w:rPr>
              <w:t>باید بین 7</w:t>
            </w:r>
            <w:r w:rsidR="005C448F" w:rsidRPr="005C448F">
              <w:rPr>
                <w:rFonts w:asciiTheme="majorBidi" w:hAnsiTheme="majorBidi" w:cs="B Nazanin" w:hint="cs"/>
                <w:sz w:val="24"/>
                <w:szCs w:val="24"/>
                <w:vertAlign w:val="subscript"/>
                <w:rtl/>
              </w:rPr>
              <w:t>/</w:t>
            </w:r>
            <w:r w:rsidR="005C448F">
              <w:rPr>
                <w:rFonts w:asciiTheme="majorBidi" w:hAnsiTheme="majorBidi" w:cs="B Nazanin" w:hint="cs"/>
                <w:sz w:val="24"/>
                <w:szCs w:val="24"/>
                <w:rtl/>
              </w:rPr>
              <w:t>0 تا 2 میلی‌متر باشد.</w:t>
            </w:r>
          </w:p>
          <w:p w:rsidR="005876C2" w:rsidRDefault="005876C2" w:rsidP="005876C2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قطر قرص یا طول ضلع نمونه باید بین 6 تا 12 میلی‌متر باشد.</w:t>
            </w:r>
          </w:p>
          <w:p w:rsidR="005C448F" w:rsidRDefault="00327DB6" w:rsidP="002C415B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محدوده ولتاژ اعمالی </w:t>
            </w:r>
            <w:r w:rsidR="006761E2">
              <w:rPr>
                <w:rFonts w:asciiTheme="majorBidi" w:hAnsiTheme="majorBidi" w:cs="B Nazanin" w:hint="cs"/>
                <w:sz w:val="24"/>
                <w:szCs w:val="24"/>
                <w:rtl/>
              </w:rPr>
              <w:t>دستگاه بین</w:t>
            </w:r>
            <w:r>
              <w:rPr>
                <w:rFonts w:asciiTheme="majorBidi" w:hAnsiTheme="majorBidi" w:cs="B Nazanin"/>
                <w:sz w:val="24"/>
                <w:szCs w:val="24"/>
              </w:rPr>
              <w:t xml:space="preserve">kv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1 تا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kv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10 می‌باشد.</w:t>
            </w:r>
          </w:p>
          <w:p w:rsidR="00553884" w:rsidRPr="00B018CA" w:rsidRDefault="00553884" w:rsidP="00EA25D1">
            <w:pPr>
              <w:bidi/>
              <w:jc w:val="both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صور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ک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ارائ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وضیحا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ر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لاز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می</w:t>
            </w:r>
            <w:r w:rsidRPr="00B018CA">
              <w:rPr>
                <w:rFonts w:ascii="Times New Roman" w:hAnsi="Times New Roman" w:cs="Times New Roman"/>
                <w:sz w:val="24"/>
                <w:szCs w:val="24"/>
                <w:rtl/>
                <w:lang w:val="fil-PH" w:bidi="fa-IR"/>
              </w:rPr>
              <w:softHyphen/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انید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</w:t>
            </w:r>
            <w:r w:rsidR="00A27989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این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قسمت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ذکرکنید</w:t>
            </w:r>
            <w:r w:rsidRPr="00B018CA"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  <w:t>.</w:t>
            </w:r>
          </w:p>
        </w:tc>
      </w:tr>
      <w:tr w:rsidR="006E03C1" w:rsidRPr="002A565A" w:rsidTr="0040075C">
        <w:trPr>
          <w:trHeight w:val="218"/>
        </w:trPr>
        <w:tc>
          <w:tcPr>
            <w:tcW w:w="10213" w:type="dxa"/>
            <w:gridSpan w:val="11"/>
            <w:shd w:val="clear" w:color="auto" w:fill="auto"/>
          </w:tcPr>
          <w:p w:rsidR="006E03C1" w:rsidRPr="00A22B7F" w:rsidRDefault="006E03C1" w:rsidP="006E03C1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6E03C1" w:rsidRPr="002A565A" w:rsidTr="0040075C">
        <w:trPr>
          <w:trHeight w:val="218"/>
        </w:trPr>
        <w:tc>
          <w:tcPr>
            <w:tcW w:w="5073" w:type="dxa"/>
            <w:gridSpan w:val="5"/>
            <w:shd w:val="clear" w:color="auto" w:fill="auto"/>
          </w:tcPr>
          <w:p w:rsidR="006E03C1" w:rsidRPr="00900D48" w:rsidRDefault="006E03C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☒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139" w:type="dxa"/>
            <w:gridSpan w:val="6"/>
            <w:shd w:val="clear" w:color="auto" w:fill="auto"/>
          </w:tcPr>
          <w:p w:rsidR="006E03C1" w:rsidRDefault="006E03C1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40075C">
        <w:trPr>
          <w:trHeight w:val="1229"/>
        </w:trPr>
        <w:tc>
          <w:tcPr>
            <w:tcW w:w="10213" w:type="dxa"/>
            <w:gridSpan w:val="11"/>
          </w:tcPr>
          <w:p w:rsidR="00B42DFE" w:rsidRDefault="006E03C1" w:rsidP="006E03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noProof/>
                <w:sz w:val="20"/>
                <w:szCs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40.25pt;margin-top:18.4pt;width:362.4pt;height:33.4pt;z-index:251660288;mso-position-horizontal-relative:margin;mso-position-vertical-relative:margin">
                  <v:imagedata r:id="rId10" o:title=""/>
                  <w10:wrap type="square" anchorx="margin" anchory="margin"/>
                </v:shape>
                <o:OLEObject Type="Embed" ProgID="PBrush" ShapeID="_x0000_s1026" DrawAspect="Content" ObjectID="_1769758437" r:id="rId11"/>
              </w:objec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:</w:t>
            </w:r>
            <w:r w:rsidR="00B42DFE"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.</w:t>
            </w:r>
            <w:r w:rsidR="00B42DF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6E03C1" w:rsidRDefault="006E03C1" w:rsidP="006E03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  <w:p w:rsidR="006E03C1" w:rsidRPr="006E03C1" w:rsidRDefault="006E03C1" w:rsidP="006E03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 w:rsidRPr="006E03C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</w:t>
            </w:r>
            <w:r w:rsidRPr="006E03C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 کارشناس مربوطه تماس حاصل فرمایید و از امکان ارائه خدمت مطمئن شوید. ( </w:t>
            </w:r>
            <w:r w:rsidRPr="006E03C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6E03C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6E03C1" w:rsidRPr="006E03C1" w:rsidRDefault="006E03C1" w:rsidP="006E03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6C87A25D" wp14:editId="2A6CC352">
                      <wp:simplePos x="0" y="0"/>
                      <wp:positionH relativeFrom="margin">
                        <wp:posOffset>333375</wp:posOffset>
                      </wp:positionH>
                      <wp:positionV relativeFrom="margin">
                        <wp:posOffset>29527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E03C1" w:rsidRPr="0029419D" w:rsidRDefault="006E03C1" w:rsidP="006E03C1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2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87A25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.25pt;margin-top:23.25pt;width:104.25pt;height: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">
                      <v:textbox>
                        <w:txbxContent>
                          <w:p w:rsidR="006E03C1" w:rsidRPr="0029419D" w:rsidRDefault="006E03C1" w:rsidP="006E03C1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</w:p>
        </w:tc>
      </w:tr>
    </w:tbl>
    <w:p w:rsidR="0040075C" w:rsidRDefault="0040075C" w:rsidP="006E03C1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</w:p>
    <w:p w:rsidR="000517DA" w:rsidRPr="00992B4D" w:rsidRDefault="0040075C" w:rsidP="0040075C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F817897" wp14:editId="24FC2CB2">
                <wp:simplePos x="0" y="0"/>
                <wp:positionH relativeFrom="column">
                  <wp:posOffset>41910</wp:posOffset>
                </wp:positionH>
                <wp:positionV relativeFrom="paragraph">
                  <wp:posOffset>9525</wp:posOffset>
                </wp:positionV>
                <wp:extent cx="6130925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0925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E7E130" id="Rounded Rectangle 2" o:spid="_x0000_s1026" style="position:absolute;margin-left:3.3pt;margin-top:.75pt;width:482.75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" fillcolor="#4f81bd" strokecolor="#385d8a" strokeweight="2pt"/>
            </w:pict>
          </mc:Fallback>
        </mc:AlternateContent>
      </w:r>
      <w:r w:rsidR="000517DA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0517DA">
        <w:rPr>
          <w:rFonts w:cs="B Nazanin"/>
          <w:b/>
          <w:bCs/>
          <w:rtl/>
          <w:lang w:bidi="fa-IR"/>
        </w:rPr>
        <w:softHyphen/>
      </w:r>
      <w:r w:rsidR="000517DA" w:rsidRPr="00992B4D">
        <w:rPr>
          <w:rFonts w:cs="B Nazanin" w:hint="cs"/>
          <w:b/>
          <w:bCs/>
          <w:rtl/>
          <w:lang w:bidi="fa-IR"/>
        </w:rPr>
        <w:t>گردد</w:t>
      </w:r>
      <w:r w:rsidR="000517DA">
        <w:rPr>
          <w:rFonts w:cs="B Nazanin" w:hint="cs"/>
          <w:b/>
          <w:bCs/>
          <w:rtl/>
          <w:lang w:bidi="fa-IR"/>
        </w:rPr>
        <w:t>)</w:t>
      </w:r>
      <w:r w:rsidR="000517DA"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Ind w:w="-5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6E03C1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6E03C1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  <w:bookmarkStart w:id="0" w:name="_GoBack"/>
        <w:bookmarkEnd w:id="0"/>
      </w:tr>
      <w:tr w:rsidR="00592070" w:rsidRPr="002A565A" w:rsidTr="006E03C1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6E03C1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6E03C1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6E03C1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6E03C1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6E03C1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6E03C1" w:rsidRDefault="006E03C1" w:rsidP="006E03C1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6E03C1" w:rsidRPr="00894D9B" w:rsidRDefault="006E03C1" w:rsidP="006E03C1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0E2" w:rsidRDefault="000100E2" w:rsidP="0095312D">
      <w:pPr>
        <w:spacing w:after="0" w:line="240" w:lineRule="auto"/>
      </w:pPr>
      <w:r>
        <w:separator/>
      </w:r>
    </w:p>
  </w:endnote>
  <w:endnote w:type="continuationSeparator" w:id="0">
    <w:p w:rsidR="000100E2" w:rsidRDefault="000100E2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0E2" w:rsidRDefault="000100E2" w:rsidP="0095312D">
      <w:pPr>
        <w:spacing w:after="0" w:line="240" w:lineRule="auto"/>
      </w:pPr>
      <w:r>
        <w:separator/>
      </w:r>
    </w:p>
  </w:footnote>
  <w:footnote w:type="continuationSeparator" w:id="0">
    <w:p w:rsidR="000100E2" w:rsidRDefault="000100E2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00E2"/>
    <w:rsid w:val="00017CA1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23C8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C415B"/>
    <w:rsid w:val="002E228E"/>
    <w:rsid w:val="002E5083"/>
    <w:rsid w:val="002E7B6F"/>
    <w:rsid w:val="002E7F43"/>
    <w:rsid w:val="002F4798"/>
    <w:rsid w:val="00307F85"/>
    <w:rsid w:val="00322BA1"/>
    <w:rsid w:val="00327DB6"/>
    <w:rsid w:val="003346BA"/>
    <w:rsid w:val="00356AF0"/>
    <w:rsid w:val="003638B9"/>
    <w:rsid w:val="003A06B6"/>
    <w:rsid w:val="003C36DF"/>
    <w:rsid w:val="003D5BC5"/>
    <w:rsid w:val="003E6B9A"/>
    <w:rsid w:val="003F0ECE"/>
    <w:rsid w:val="0040075C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4F8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876C2"/>
    <w:rsid w:val="00592070"/>
    <w:rsid w:val="005C448F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761E2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E03C1"/>
    <w:rsid w:val="006F619D"/>
    <w:rsid w:val="0070288A"/>
    <w:rsid w:val="00713D60"/>
    <w:rsid w:val="0075759D"/>
    <w:rsid w:val="00774CFC"/>
    <w:rsid w:val="0078415B"/>
    <w:rsid w:val="007C054F"/>
    <w:rsid w:val="007D0742"/>
    <w:rsid w:val="007F1733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9D4B16"/>
    <w:rsid w:val="009E0659"/>
    <w:rsid w:val="00A12AB6"/>
    <w:rsid w:val="00A22B7F"/>
    <w:rsid w:val="00A27989"/>
    <w:rsid w:val="00A322B1"/>
    <w:rsid w:val="00A3684A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BF3058"/>
    <w:rsid w:val="00C127BE"/>
    <w:rsid w:val="00C2663B"/>
    <w:rsid w:val="00C404C3"/>
    <w:rsid w:val="00C43EFF"/>
    <w:rsid w:val="00C47EFA"/>
    <w:rsid w:val="00C62557"/>
    <w:rsid w:val="00C63015"/>
    <w:rsid w:val="00C669F4"/>
    <w:rsid w:val="00C77ACA"/>
    <w:rsid w:val="00C8027D"/>
    <w:rsid w:val="00C96D7C"/>
    <w:rsid w:val="00CB2632"/>
    <w:rsid w:val="00CE08B0"/>
    <w:rsid w:val="00CF11AE"/>
    <w:rsid w:val="00D20A4A"/>
    <w:rsid w:val="00D22ECC"/>
    <w:rsid w:val="00D3198B"/>
    <w:rsid w:val="00D31A6A"/>
    <w:rsid w:val="00D33F52"/>
    <w:rsid w:val="00D3468F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00DA4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776DB4C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6E03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E03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pay.yu.ac.i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ay.yu.ac.i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BEFC10-0C9A-4DB1-8FF6-3B5A3F793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07:17:00Z</dcterms:created>
  <dcterms:modified xsi:type="dcterms:W3CDTF">2024-02-18T07:17:00Z</dcterms:modified>
</cp:coreProperties>
</file>